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Italy</w:t>
      </w:r>
      <w:r>
        <w:t xml:space="preserve"> </w:t>
      </w:r>
      <w:r>
        <w:t xml:space="preserve">Naples</w:t>
      </w:r>
    </w:p>
    <w:bookmarkStart w:id="25" w:name="cover-letter-for-mason-in-italy-naples"/>
    <w:p>
      <w:pPr>
        <w:pStyle w:val="Heading1"/>
      </w:pPr>
      <w:r>
        <w:t xml:space="preserve">Cover Letter for Mason in Italy Naples</w:t>
      </w:r>
    </w:p>
    <w:p>
      <w:pPr>
        <w:pStyle w:val="FirstParagraph"/>
      </w:pPr>
      <w:r>
        <w:t xml:space="preserve">Dear Hiring Manager,</w:t>
      </w:r>
    </w:p>
    <w:p>
      <w:pPr>
        <w:pStyle w:val="BodyText"/>
      </w:pPr>
      <w:r>
        <w:t xml:space="preserve">I am writing this Cover Letter to formally express my interest in joining your esteemed organization as a [Job Title] in the vibrant city of Italy Naples. As a professional with a deep appreciation for Italian culture and a strong commitment to excellence, I am eager to contribute my skills and experiences to your team. This Cover Letter serves as an introduction to Mason, detailing how my background aligns with the unique opportunities that Italy Naples offers.</w:t>
      </w:r>
    </w:p>
    <w:p>
      <w:pPr>
        <w:pStyle w:val="BodyText"/>
      </w:pPr>
      <w:r>
        <w:t xml:space="preserve">Italy Naples is not just a city; it is a cultural epicenter where history, art, and innovation converge. The city’s rich heritage, from its ancient ruins to its contemporary energy, has always inspired me. As someone who values both tradition and progress, I believe that my career trajectory reflects this balance. Mason has dedicated years to honing expertise in [relevant field], which I believe is directly applicable to the dynamic environment of Italy Naples. This Cover Letter is not merely an application—it is a testament to my passion for contributing to a place as remarkable as Naples.</w:t>
      </w:r>
    </w:p>
    <w:bookmarkStart w:id="20" w:name="X6210877270f94a1636401652430d1c02126432b"/>
    <w:p>
      <w:pPr>
        <w:pStyle w:val="Heading2"/>
      </w:pPr>
      <w:r>
        <w:t xml:space="preserve">Why Italy Naples? A Cultural and Professional Hub</w:t>
      </w:r>
    </w:p>
    <w:p>
      <w:pPr>
        <w:pStyle w:val="FirstParagraph"/>
      </w:pPr>
      <w:r>
        <w:t xml:space="preserve">Italy Naples holds a special place in my heart. The city’s blend of historical significance, culinary excellence, and entrepreneurial spirit has always drawn me to its opportunities. As a professional who thrives in fast-paced, culturally rich settings, I see Italy Naples as the ideal location to apply my skills. This Cover Letter emphasizes how my experience aligns with the values of your organization and how my presence could add value to your team in this iconic city.</w:t>
      </w:r>
    </w:p>
    <w:p>
      <w:pPr>
        <w:pStyle w:val="BodyText"/>
      </w:pPr>
      <w:r>
        <w:t xml:space="preserve">Mason’s career has been defined by a commitment to [specific industry or field, e.g., hospitality, technology, education]. For instance, during my tenure at [Previous Company], I led projects that required cross-cultural collaboration and an understanding of diverse markets. This experience has equipped me with the adaptability and insight needed to excel in a global environment like Italy Naples. The city’s reputation for innovation and its welcoming community make it a perfect fit for someone like Mason, who is driven by both professional growth and cultural immersion.</w:t>
      </w:r>
    </w:p>
    <w:bookmarkEnd w:id="20"/>
    <w:bookmarkStart w:id="21" w:name="masons-professional-expertise"/>
    <w:p>
      <w:pPr>
        <w:pStyle w:val="Heading2"/>
      </w:pPr>
      <w:r>
        <w:t xml:space="preserve">Mason’s Professional Expertise</w:t>
      </w:r>
    </w:p>
    <w:p>
      <w:pPr>
        <w:pStyle w:val="FirstParagraph"/>
      </w:pPr>
      <w:r>
        <w:t xml:space="preserve">This Cover Letter highlights Mason’s qualifications, which include [list key skills or achievements, e.g., "a decade of experience in project management," "proficiency in multiple languages," or "a track record of improving operational efficiency by 30%"]. My work ethic is rooted in the belief that success is achieved through collaboration, creativity, and a relentless focus on results. In Italy Naples, where the pace of work often mirrors the city’s vibrant energy, I am confident that my skills will not only meet but exceed expectations.</w:t>
      </w:r>
    </w:p>
    <w:p>
      <w:pPr>
        <w:pStyle w:val="BodyText"/>
      </w:pPr>
      <w:r>
        <w:t xml:space="preserve">One of Mason’s defining traits is his ability to connect with people across cultures. Whether it was managing a multicultural team in [Previous Location] or working with clients from diverse backgrounds, I have consistently prioritized communication and empathy. This skill set is particularly valuable in Italy Naples, where relationships and trust are foundational to professional success. This Cover Letter underscores how my interpersonal strengths can contribute to the collaborative atmosphere of your organization.</w:t>
      </w:r>
    </w:p>
    <w:bookmarkEnd w:id="21"/>
    <w:bookmarkStart w:id="22" w:name="a-vision-for-the-future-in-italy-naples"/>
    <w:p>
      <w:pPr>
        <w:pStyle w:val="Heading2"/>
      </w:pPr>
      <w:r>
        <w:t xml:space="preserve">A Vision for the Future in Italy Naples</w:t>
      </w:r>
    </w:p>
    <w:p>
      <w:pPr>
        <w:pStyle w:val="FirstParagraph"/>
      </w:pPr>
      <w:r>
        <w:t xml:space="preserve">Italy Naples is a city that constantly evolves, yet it remains deeply connected to its roots. As someone who admires this duality, I am excited about the prospect of contributing to your organization’s goals while immersing myself in the local culture. Mason envisions a future where his expertise in [specific area] can help drive innovation and growth in Naples. This is not just about finding a job—it’s about becoming part of a community that values ambition, creativity, and tradition.</w:t>
      </w:r>
    </w:p>
    <w:p>
      <w:pPr>
        <w:pStyle w:val="BodyText"/>
      </w:pPr>
      <w:r>
        <w:t xml:space="preserve">Moreover, Italy Naples offers unparalleled opportunities for professional development. The city’s thriving industries, from tourism to technology, provide a fertile ground for professionals like Mason to thrive. My goal is to leverage my experience in [relevant field] to support your organization’s mission while also learning from the unique challenges and opportunities that Naples presents. This Cover Letter is a reflection of my determination to grow alongside your team in this exciting environment.</w:t>
      </w:r>
    </w:p>
    <w:bookmarkEnd w:id="22"/>
    <w:bookmarkStart w:id="23" w:name="why-choose-mason"/>
    <w:p>
      <w:pPr>
        <w:pStyle w:val="Heading2"/>
      </w:pPr>
      <w:r>
        <w:t xml:space="preserve">Why Choose Mason?</w:t>
      </w:r>
    </w:p>
    <w:p>
      <w:pPr>
        <w:pStyle w:val="FirstParagraph"/>
      </w:pPr>
      <w:r>
        <w:t xml:space="preserve">This Cover Letter is not just about listing qualifications—it’s about demonstrating why Mason is the ideal candidate for your organization. I bring a unique combination of [specific skills, e.g., "technical expertise," "cross-cultural communication," or "strategic thinking"] that aligns with the needs of your team. For example, my experience in [relevant project or achievement] directly translates to the goals of your organization, and I am eager to apply this knowledge in the context of Italy Naples.</w:t>
      </w:r>
    </w:p>
    <w:p>
      <w:pPr>
        <w:pStyle w:val="BodyText"/>
      </w:pPr>
      <w:r>
        <w:t xml:space="preserve">Additionally, Mason’s adaptability and resilience make him well-suited for the dynamic nature of work in Naples. Whether it’s navigating the city’s bustling markets or collaborating with local partners, I approach every challenge with enthusiasm and a problem-solving mindset. This Cover Letter is a reflection of my readiness to embrace the opportunities that Italy Naples offers while contributing meaningfully to your team.</w:t>
      </w:r>
    </w:p>
    <w:bookmarkEnd w:id="23"/>
    <w:bookmarkStart w:id="24" w:name="conclusion"/>
    <w:p>
      <w:pPr>
        <w:pStyle w:val="Heading2"/>
      </w:pPr>
      <w:r>
        <w:t xml:space="preserve">Conclusion</w:t>
      </w:r>
    </w:p>
    <w:p>
      <w:pPr>
        <w:pStyle w:val="FirstParagraph"/>
      </w:pPr>
      <w:r>
        <w:t xml:space="preserve">In conclusion, this Cover Letter serves as an invitation for you to consider Mason’s application. I am confident that my background, skills, and passion for Italy Naples make me a strong candidate for the [Job Title] role. I would be thrilled to contribute to your organization’s success while immersing myself in the cultural richness of Naples. Thank you for considering my application, and I look forward to the opportunity to discuss how I can add value to your team.</w:t>
      </w:r>
    </w:p>
    <w:p>
      <w:pPr>
        <w:pStyle w:val="BodyText"/>
      </w:pPr>
      <w:r>
        <w:t xml:space="preserve">Sincerely,</w:t>
      </w:r>
      <w:r>
        <w:br/>
      </w:r>
      <w:r>
        <w:t xml:space="preserve">Mason</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Italy Naples</dc:title>
  <dc:creator/>
  <dc:language>en</dc:language>
  <cp:keywords/>
  <dcterms:created xsi:type="dcterms:W3CDTF">2026-07-23T11:09:34Z</dcterms:created>
  <dcterms:modified xsi:type="dcterms:W3CDTF">2026-07-23T11:09:34Z</dcterms:modified>
</cp:coreProperties>
</file>

<file path=docProps/custom.xml><?xml version="1.0" encoding="utf-8"?>
<Properties xmlns="http://schemas.openxmlformats.org/officeDocument/2006/custom-properties" xmlns:vt="http://schemas.openxmlformats.org/officeDocument/2006/docPropsVTypes"/>
</file>